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88BCE4" w14:textId="27879C9C" w:rsidR="00EB4E8B" w:rsidRPr="00B96F1A" w:rsidRDefault="00EB4E8B" w:rsidP="00EB4E8B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96F1A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240208">
        <w:rPr>
          <w:rFonts w:ascii="Times New Roman" w:hAnsi="Times New Roman" w:cs="Times New Roman"/>
          <w:b/>
          <w:sz w:val="24"/>
          <w:szCs w:val="24"/>
        </w:rPr>
        <w:t>S</w:t>
      </w:r>
      <w:r w:rsidR="00977618">
        <w:rPr>
          <w:rFonts w:ascii="Times New Roman" w:hAnsi="Times New Roman" w:cs="Times New Roman"/>
          <w:b/>
          <w:sz w:val="24"/>
          <w:szCs w:val="24"/>
        </w:rPr>
        <w:t>1.</w:t>
      </w:r>
      <w:r w:rsidRPr="00B96F1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431AE">
        <w:rPr>
          <w:rFonts w:ascii="Times New Roman" w:hAnsi="Times New Roman" w:cs="Times New Roman"/>
          <w:b/>
          <w:sz w:val="24"/>
          <w:szCs w:val="24"/>
        </w:rPr>
        <w:t xml:space="preserve">Annual </w:t>
      </w:r>
      <w:r w:rsidR="00977618">
        <w:rPr>
          <w:rFonts w:ascii="Times New Roman" w:hAnsi="Times New Roman" w:cs="Times New Roman"/>
          <w:b/>
          <w:sz w:val="24"/>
          <w:szCs w:val="24"/>
        </w:rPr>
        <w:t xml:space="preserve">reported </w:t>
      </w:r>
      <w:r>
        <w:rPr>
          <w:rFonts w:ascii="Times New Roman" w:hAnsi="Times New Roman" w:cs="Times New Roman"/>
          <w:b/>
          <w:sz w:val="24"/>
          <w:szCs w:val="24"/>
        </w:rPr>
        <w:t>coverage</w:t>
      </w:r>
      <w:r w:rsidRPr="00B96F1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40208">
        <w:rPr>
          <w:rFonts w:ascii="Times New Roman" w:hAnsi="Times New Roman" w:cs="Times New Roman"/>
          <w:b/>
          <w:sz w:val="24"/>
          <w:szCs w:val="24"/>
        </w:rPr>
        <w:t xml:space="preserve">of mass drug administration </w:t>
      </w:r>
      <w:r w:rsidRPr="00B96F1A">
        <w:rPr>
          <w:rFonts w:ascii="Times New Roman" w:hAnsi="Times New Roman" w:cs="Times New Roman"/>
          <w:b/>
          <w:sz w:val="24"/>
          <w:szCs w:val="24"/>
        </w:rPr>
        <w:t>by district</w:t>
      </w:r>
      <w:r w:rsidR="00240208">
        <w:rPr>
          <w:rFonts w:ascii="Times New Roman" w:hAnsi="Times New Roman" w:cs="Times New Roman"/>
          <w:b/>
          <w:sz w:val="24"/>
          <w:szCs w:val="24"/>
        </w:rPr>
        <w:t xml:space="preserve"> in Sierra Leone</w:t>
      </w:r>
      <w:r w:rsidR="001431AE" w:rsidRPr="00777B34">
        <w:rPr>
          <w:rFonts w:ascii="Times New Roman" w:hAnsi="Times New Roman" w:cs="Times New Roman"/>
          <w:b/>
          <w:sz w:val="24"/>
          <w:szCs w:val="24"/>
          <w:vertAlign w:val="superscript"/>
        </w:rPr>
        <w:t>1,2</w:t>
      </w:r>
    </w:p>
    <w:p w14:paraId="6BEC7701" w14:textId="74584AE4" w:rsidR="00691B2D" w:rsidRDefault="00691B2D" w:rsidP="00BD5C93">
      <w:pPr>
        <w:tabs>
          <w:tab w:val="left" w:pos="528"/>
        </w:tabs>
      </w:pPr>
    </w:p>
    <w:tbl>
      <w:tblPr>
        <w:tblW w:w="5338" w:type="pct"/>
        <w:tblInd w:w="-147" w:type="dxa"/>
        <w:tblLayout w:type="fixed"/>
        <w:tblLook w:val="04A0" w:firstRow="1" w:lastRow="0" w:firstColumn="1" w:lastColumn="0" w:noHBand="0" w:noVBand="1"/>
      </w:tblPr>
      <w:tblGrid>
        <w:gridCol w:w="994"/>
        <w:gridCol w:w="785"/>
        <w:gridCol w:w="835"/>
        <w:gridCol w:w="440"/>
        <w:gridCol w:w="893"/>
        <w:gridCol w:w="843"/>
        <w:gridCol w:w="393"/>
        <w:gridCol w:w="987"/>
        <w:gridCol w:w="780"/>
        <w:gridCol w:w="506"/>
        <w:gridCol w:w="879"/>
        <w:gridCol w:w="774"/>
        <w:gridCol w:w="478"/>
        <w:gridCol w:w="852"/>
        <w:gridCol w:w="852"/>
        <w:gridCol w:w="429"/>
        <w:gridCol w:w="852"/>
        <w:gridCol w:w="852"/>
        <w:gridCol w:w="401"/>
      </w:tblGrid>
      <w:tr w:rsidR="00672C3B" w:rsidRPr="00E83EE1" w14:paraId="15120A77" w14:textId="77777777" w:rsidTr="00672C3B">
        <w:trPr>
          <w:trHeight w:val="313"/>
        </w:trPr>
        <w:tc>
          <w:tcPr>
            <w:tcW w:w="359" w:type="pct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9E4910" w14:textId="77777777" w:rsidR="00691B2D" w:rsidRPr="00E83EE1" w:rsidRDefault="00691B2D" w:rsidP="00691B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7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5D3A2" w14:textId="77777777" w:rsidR="00691B2D" w:rsidRPr="00E83EE1" w:rsidRDefault="00691B2D" w:rsidP="00691B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009</w:t>
            </w:r>
          </w:p>
        </w:tc>
        <w:tc>
          <w:tcPr>
            <w:tcW w:w="77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4F279" w14:textId="77777777" w:rsidR="00691B2D" w:rsidRPr="00E83EE1" w:rsidRDefault="00691B2D" w:rsidP="00691B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82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6F948" w14:textId="77777777" w:rsidR="00691B2D" w:rsidRPr="00E83EE1" w:rsidRDefault="00691B2D" w:rsidP="00691B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011</w:t>
            </w:r>
          </w:p>
        </w:tc>
        <w:tc>
          <w:tcPr>
            <w:tcW w:w="77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5F33C" w14:textId="77777777" w:rsidR="00691B2D" w:rsidRPr="00E83EE1" w:rsidRDefault="00691B2D" w:rsidP="00691B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012</w:t>
            </w:r>
          </w:p>
        </w:tc>
        <w:tc>
          <w:tcPr>
            <w:tcW w:w="77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1017C" w14:textId="77777777" w:rsidR="00691B2D" w:rsidRPr="00E83EE1" w:rsidRDefault="00691B2D" w:rsidP="00691B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013</w:t>
            </w:r>
          </w:p>
        </w:tc>
        <w:tc>
          <w:tcPr>
            <w:tcW w:w="7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2F732" w14:textId="77777777" w:rsidR="00691B2D" w:rsidRPr="00E83EE1" w:rsidRDefault="00691B2D" w:rsidP="00691B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2015</w:t>
            </w:r>
          </w:p>
        </w:tc>
      </w:tr>
      <w:tr w:rsidR="00672C3B" w:rsidRPr="00E83EE1" w14:paraId="3DDF2BA1" w14:textId="77777777" w:rsidTr="00672C3B">
        <w:trPr>
          <w:trHeight w:val="300"/>
        </w:trPr>
        <w:tc>
          <w:tcPr>
            <w:tcW w:w="35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282DC7" w14:textId="77777777" w:rsidR="00691B2D" w:rsidRPr="00E83EE1" w:rsidRDefault="00691B2D" w:rsidP="00691B2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District</w:t>
            </w:r>
          </w:p>
        </w:tc>
        <w:tc>
          <w:tcPr>
            <w:tcW w:w="2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10E1F" w14:textId="02990BF9" w:rsidR="00691B2D" w:rsidRPr="00E83EE1" w:rsidRDefault="00691B2D" w:rsidP="00691B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Eligible</w:t>
            </w:r>
            <w:r w:rsidR="00B01971" w:rsidRPr="00CC0FA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7AB95" w14:textId="77777777" w:rsidR="00691B2D" w:rsidRPr="00E83EE1" w:rsidRDefault="00691B2D" w:rsidP="00691B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Treated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BE3152" w14:textId="77777777" w:rsidR="00691B2D" w:rsidRPr="00E83EE1" w:rsidRDefault="00691B2D" w:rsidP="00691B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%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76E77E" w14:textId="77777777" w:rsidR="00691B2D" w:rsidRPr="00E83EE1" w:rsidRDefault="00691B2D" w:rsidP="00691B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Eligible</w:t>
            </w:r>
          </w:p>
        </w:tc>
        <w:tc>
          <w:tcPr>
            <w:tcW w:w="3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9B71F0" w14:textId="77777777" w:rsidR="00691B2D" w:rsidRPr="00E83EE1" w:rsidRDefault="00691B2D" w:rsidP="00691B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Treated</w:t>
            </w:r>
          </w:p>
        </w:tc>
        <w:tc>
          <w:tcPr>
            <w:tcW w:w="1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6EE19F" w14:textId="77777777" w:rsidR="00691B2D" w:rsidRPr="00E83EE1" w:rsidRDefault="00691B2D" w:rsidP="00691B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%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28979" w14:textId="77777777" w:rsidR="00691B2D" w:rsidRPr="00E83EE1" w:rsidRDefault="00691B2D" w:rsidP="00691B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Eligible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0B26A" w14:textId="77777777" w:rsidR="00691B2D" w:rsidRPr="00E83EE1" w:rsidRDefault="00691B2D" w:rsidP="00691B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Treated</w:t>
            </w:r>
          </w:p>
        </w:tc>
        <w:tc>
          <w:tcPr>
            <w:tcW w:w="1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93C9C" w14:textId="77777777" w:rsidR="00691B2D" w:rsidRPr="00E83EE1" w:rsidRDefault="00691B2D" w:rsidP="00691B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%</w:t>
            </w:r>
          </w:p>
        </w:tc>
        <w:tc>
          <w:tcPr>
            <w:tcW w:w="3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71E0B" w14:textId="77777777" w:rsidR="00691B2D" w:rsidRPr="00E83EE1" w:rsidRDefault="00691B2D" w:rsidP="00691B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Eligible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84FA7" w14:textId="77777777" w:rsidR="00691B2D" w:rsidRPr="00E83EE1" w:rsidRDefault="00691B2D" w:rsidP="00691B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Treated</w:t>
            </w: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C4BAB3" w14:textId="77777777" w:rsidR="00691B2D" w:rsidRPr="00E83EE1" w:rsidRDefault="00691B2D" w:rsidP="00691B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%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B2757" w14:textId="77777777" w:rsidR="00691B2D" w:rsidRPr="00E83EE1" w:rsidRDefault="00691B2D" w:rsidP="00691B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Eligible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104ED" w14:textId="77777777" w:rsidR="00691B2D" w:rsidRPr="00E83EE1" w:rsidRDefault="00691B2D" w:rsidP="00691B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Treated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6ED83" w14:textId="77777777" w:rsidR="00691B2D" w:rsidRPr="00E83EE1" w:rsidRDefault="00691B2D" w:rsidP="00691B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%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D28658" w14:textId="77777777" w:rsidR="00691B2D" w:rsidRPr="00E83EE1" w:rsidRDefault="00691B2D" w:rsidP="00691B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Eligible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78A9F3" w14:textId="77777777" w:rsidR="00691B2D" w:rsidRPr="00E83EE1" w:rsidRDefault="00691B2D" w:rsidP="00691B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Treated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1C89CD" w14:textId="77777777" w:rsidR="00691B2D" w:rsidRPr="00E83EE1" w:rsidRDefault="00691B2D" w:rsidP="00691B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%</w:t>
            </w:r>
          </w:p>
        </w:tc>
      </w:tr>
      <w:tr w:rsidR="00672C3B" w:rsidRPr="00E83EE1" w14:paraId="559E037C" w14:textId="77777777" w:rsidTr="00672C3B">
        <w:trPr>
          <w:trHeight w:val="300"/>
        </w:trPr>
        <w:tc>
          <w:tcPr>
            <w:tcW w:w="35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999522" w14:textId="77777777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ilahun</w:t>
            </w:r>
          </w:p>
        </w:tc>
        <w:tc>
          <w:tcPr>
            <w:tcW w:w="2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B046E" w14:textId="27CB773A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08,375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5C9F3" w14:textId="6079C294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4,118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14EE2" w14:textId="20943839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7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C2B9C" w14:textId="68991707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97,556</w:t>
            </w:r>
          </w:p>
        </w:tc>
        <w:tc>
          <w:tcPr>
            <w:tcW w:w="3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1F515" w14:textId="541555E9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4,444</w:t>
            </w:r>
          </w:p>
        </w:tc>
        <w:tc>
          <w:tcPr>
            <w:tcW w:w="1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418BE" w14:textId="248D2399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7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62370" w14:textId="10D6CE24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97,556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A678A" w14:textId="21A667E3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4,030</w:t>
            </w:r>
          </w:p>
        </w:tc>
        <w:tc>
          <w:tcPr>
            <w:tcW w:w="1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2E987" w14:textId="5AC3AA19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6</w:t>
            </w:r>
          </w:p>
        </w:tc>
        <w:tc>
          <w:tcPr>
            <w:tcW w:w="3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5DC6C" w14:textId="0DFEAFEF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21,427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60928" w14:textId="46C7FC22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2,213</w:t>
            </w: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A08FD" w14:textId="04905980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68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7BA5C" w14:textId="5667F18A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49,400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53D34" w14:textId="580402C7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30,968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9CF61" w14:textId="3FD08636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63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58DC3" w14:textId="5D1EBF01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30,382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C3D4C" w14:textId="327DDF51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02,408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83CB6" w14:textId="465C9D8A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79</w:t>
            </w:r>
          </w:p>
        </w:tc>
      </w:tr>
      <w:tr w:rsidR="00672C3B" w:rsidRPr="00E83EE1" w14:paraId="4FF9B4A6" w14:textId="77777777" w:rsidTr="00672C3B">
        <w:trPr>
          <w:trHeight w:val="300"/>
        </w:trPr>
        <w:tc>
          <w:tcPr>
            <w:tcW w:w="35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F87F25" w14:textId="77777777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enema</w:t>
            </w:r>
          </w:p>
        </w:tc>
        <w:tc>
          <w:tcPr>
            <w:tcW w:w="2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272C7" w14:textId="19DA1D47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52,533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A08F2" w14:textId="620E32C0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51,203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5FEC9" w14:textId="713DAA30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9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C3AD1" w14:textId="7F915FA9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02,443</w:t>
            </w:r>
          </w:p>
        </w:tc>
        <w:tc>
          <w:tcPr>
            <w:tcW w:w="3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91693" w14:textId="070FC9A3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9,764</w:t>
            </w:r>
          </w:p>
        </w:tc>
        <w:tc>
          <w:tcPr>
            <w:tcW w:w="1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3FD83" w14:textId="559B5D74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8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16AF2" w14:textId="7118C76A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00,439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0B661" w14:textId="4EB9AF0E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4,868</w:t>
            </w:r>
          </w:p>
        </w:tc>
        <w:tc>
          <w:tcPr>
            <w:tcW w:w="1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199BA" w14:textId="1F616F4E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4</w:t>
            </w:r>
          </w:p>
        </w:tc>
        <w:tc>
          <w:tcPr>
            <w:tcW w:w="3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36363" w14:textId="1C9C1CE3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64,783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8BF9B" w14:textId="079F6E8F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4,891</w:t>
            </w: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B73DA" w14:textId="30C63601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8442A" w14:textId="4BB24C6A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63,158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BF486" w14:textId="7C97CAFE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57,853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0766D" w14:textId="3DB998B7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92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BDA7B" w14:textId="2B0ADC1B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73,316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9AB4D" w14:textId="62FAE45A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44,753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D844F" w14:textId="6A148727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4</w:t>
            </w:r>
          </w:p>
        </w:tc>
      </w:tr>
      <w:tr w:rsidR="00672C3B" w:rsidRPr="00E83EE1" w14:paraId="140A612F" w14:textId="77777777" w:rsidTr="00672C3B">
        <w:trPr>
          <w:trHeight w:val="300"/>
        </w:trPr>
        <w:tc>
          <w:tcPr>
            <w:tcW w:w="35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941800" w14:textId="77777777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no</w:t>
            </w:r>
          </w:p>
        </w:tc>
        <w:tc>
          <w:tcPr>
            <w:tcW w:w="2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98DB9" w14:textId="69F8793E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21,561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E9DE4" w14:textId="28D86BBA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97,279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C09B3" w14:textId="65B6D837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CDD1C" w14:textId="0D779FDF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24,550</w:t>
            </w:r>
          </w:p>
        </w:tc>
        <w:tc>
          <w:tcPr>
            <w:tcW w:w="3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B6725" w14:textId="413CD739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68,369</w:t>
            </w:r>
          </w:p>
        </w:tc>
        <w:tc>
          <w:tcPr>
            <w:tcW w:w="1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0C677" w14:textId="445CFFCF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A9CC5" w14:textId="2CF6431E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4,468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D0DBB" w14:textId="1CCDBD8B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72,917</w:t>
            </w:r>
          </w:p>
        </w:tc>
        <w:tc>
          <w:tcPr>
            <w:tcW w:w="1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48272" w14:textId="77F7BE3A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6</w:t>
            </w:r>
          </w:p>
        </w:tc>
        <w:tc>
          <w:tcPr>
            <w:tcW w:w="3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D1C23" w14:textId="7657084C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37,095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D6AEA" w14:textId="33F487F3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71,371</w:t>
            </w: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B8B1F" w14:textId="3F12882C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4DE43" w14:textId="56C96E4E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40,385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F5415" w14:textId="034A365C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05,175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975C1" w14:textId="142468D1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75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75BEF" w14:textId="0CCB8A8D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47,210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EAC2C" w14:textId="410E548C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21,315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017B6" w14:textId="3091E312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2</w:t>
            </w:r>
          </w:p>
        </w:tc>
      </w:tr>
      <w:tr w:rsidR="00672C3B" w:rsidRPr="00E83EE1" w14:paraId="3688104C" w14:textId="77777777" w:rsidTr="00672C3B">
        <w:trPr>
          <w:trHeight w:val="300"/>
        </w:trPr>
        <w:tc>
          <w:tcPr>
            <w:tcW w:w="35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3F0729" w14:textId="77777777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ombali</w:t>
            </w:r>
          </w:p>
        </w:tc>
        <w:tc>
          <w:tcPr>
            <w:tcW w:w="2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2ADDA" w14:textId="305F6029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444B5" w14:textId="55F8D06C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CBCA8" w14:textId="45609CAC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E37E6" w14:textId="61109E8B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32,394</w:t>
            </w:r>
          </w:p>
        </w:tc>
        <w:tc>
          <w:tcPr>
            <w:tcW w:w="3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3353D" w14:textId="559F1AB4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29,756</w:t>
            </w:r>
          </w:p>
        </w:tc>
        <w:tc>
          <w:tcPr>
            <w:tcW w:w="1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E5854" w14:textId="3ECE8BC8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92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F48F5" w14:textId="4F19A91D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4,562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ED2EC" w14:textId="236BBBA2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3,939</w:t>
            </w:r>
          </w:p>
        </w:tc>
        <w:tc>
          <w:tcPr>
            <w:tcW w:w="1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E5B23" w14:textId="7649AE6E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6</w:t>
            </w:r>
          </w:p>
        </w:tc>
        <w:tc>
          <w:tcPr>
            <w:tcW w:w="3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B186A" w14:textId="54D86FB3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6,114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49E61" w14:textId="17E19837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4,568</w:t>
            </w: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CE374" w14:textId="44FEE896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75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EA87D" w14:textId="45A6DED8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34,93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2AAF7" w14:textId="3583C594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08,276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57A41" w14:textId="53D5E694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0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FF61E" w14:textId="6FFC98EE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61,26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1AE7E" w14:textId="031A8DDC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50,553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0108E" w14:textId="67C105B3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3</w:t>
            </w:r>
          </w:p>
        </w:tc>
      </w:tr>
      <w:tr w:rsidR="00672C3B" w:rsidRPr="00E83EE1" w14:paraId="0E97E1BE" w14:textId="77777777" w:rsidTr="00672C3B">
        <w:trPr>
          <w:trHeight w:val="300"/>
        </w:trPr>
        <w:tc>
          <w:tcPr>
            <w:tcW w:w="35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E5FF11" w14:textId="77777777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inadugu</w:t>
            </w:r>
          </w:p>
        </w:tc>
        <w:tc>
          <w:tcPr>
            <w:tcW w:w="2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6DF48" w14:textId="7D38238C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77,941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09828" w14:textId="60E76951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55,725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A2FEB" w14:textId="32919BA9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7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D07BC" w14:textId="0D9E0544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4,987</w:t>
            </w:r>
          </w:p>
        </w:tc>
        <w:tc>
          <w:tcPr>
            <w:tcW w:w="3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EAE6F" w14:textId="023CB8DB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50,631</w:t>
            </w:r>
          </w:p>
        </w:tc>
        <w:tc>
          <w:tcPr>
            <w:tcW w:w="1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6AAF9" w14:textId="14D53A7F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60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9D359" w14:textId="717BB381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59,121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DBC58" w14:textId="3CF20714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50,631</w:t>
            </w:r>
          </w:p>
        </w:tc>
        <w:tc>
          <w:tcPr>
            <w:tcW w:w="1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F72F4" w14:textId="03B59971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6</w:t>
            </w:r>
          </w:p>
        </w:tc>
        <w:tc>
          <w:tcPr>
            <w:tcW w:w="3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9E590" w14:textId="0B1E9E4A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94,572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8A6DE" w14:textId="3040440E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49,118</w:t>
            </w: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67FAC" w14:textId="022D8BDA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CA80C" w14:textId="36989644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36,605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7C7E7" w14:textId="48CAD93C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32,720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C9FFD" w14:textId="4FFB8EA3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9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29A27" w14:textId="7F162ACA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08,859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0C3ED" w14:textId="62AA69FE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9,003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93B62" w14:textId="73048DE6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2</w:t>
            </w:r>
          </w:p>
        </w:tc>
      </w:tr>
      <w:tr w:rsidR="00672C3B" w:rsidRPr="00E83EE1" w14:paraId="64C2E723" w14:textId="77777777" w:rsidTr="00672C3B">
        <w:trPr>
          <w:trHeight w:val="300"/>
        </w:trPr>
        <w:tc>
          <w:tcPr>
            <w:tcW w:w="35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BBDFE8" w14:textId="77777777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nkolili</w:t>
            </w:r>
          </w:p>
        </w:tc>
        <w:tc>
          <w:tcPr>
            <w:tcW w:w="2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9C13B" w14:textId="2B442A33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00,967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6AC8F" w14:textId="192A3CFA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64,355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69F4C" w14:textId="170D6888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6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A0D09" w14:textId="5DA5164A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35,069</w:t>
            </w:r>
          </w:p>
        </w:tc>
        <w:tc>
          <w:tcPr>
            <w:tcW w:w="3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2F7B9" w14:textId="2154F924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18,943</w:t>
            </w:r>
          </w:p>
        </w:tc>
        <w:tc>
          <w:tcPr>
            <w:tcW w:w="1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64BCC" w14:textId="5331CE83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8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6B7E8" w14:textId="23D189F9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50,122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A4793" w14:textId="72ECF9AE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43,282</w:t>
            </w:r>
          </w:p>
        </w:tc>
        <w:tc>
          <w:tcPr>
            <w:tcW w:w="1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8BBD3" w14:textId="68CC31AE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6</w:t>
            </w:r>
          </w:p>
        </w:tc>
        <w:tc>
          <w:tcPr>
            <w:tcW w:w="3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A7D4D" w14:textId="3C279AB4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46,827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598F7" w14:textId="3EF9E1FF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43,147</w:t>
            </w: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9F2BB" w14:textId="285AD701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92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1AFD8" w14:textId="5AB71162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03,695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3EF5A" w14:textId="1C13EF56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70,532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2092B" w14:textId="009BD903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68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6764F" w14:textId="54FF5BEF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7,906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59DAC" w14:textId="60D0F17C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73,059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EBBAF" w14:textId="10C4A3A6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3</w:t>
            </w:r>
          </w:p>
        </w:tc>
      </w:tr>
      <w:tr w:rsidR="00672C3B" w:rsidRPr="00E83EE1" w14:paraId="39C56C50" w14:textId="77777777" w:rsidTr="00672C3B">
        <w:trPr>
          <w:trHeight w:val="300"/>
        </w:trPr>
        <w:tc>
          <w:tcPr>
            <w:tcW w:w="35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2A1D42" w14:textId="77777777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o</w:t>
            </w:r>
          </w:p>
        </w:tc>
        <w:tc>
          <w:tcPr>
            <w:tcW w:w="2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123E5" w14:textId="34DF6587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53,946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B0DDC" w14:textId="272B8E6D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10,300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FB2EC" w14:textId="786FDD7A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7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FE744" w14:textId="1FCC96EC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13,500</w:t>
            </w:r>
          </w:p>
        </w:tc>
        <w:tc>
          <w:tcPr>
            <w:tcW w:w="3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80C3F" w14:textId="06C69F8C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98,196</w:t>
            </w:r>
          </w:p>
        </w:tc>
        <w:tc>
          <w:tcPr>
            <w:tcW w:w="1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AA022" w14:textId="38CC5028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7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E0A9F" w14:textId="2435F14F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75,679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A608A" w14:textId="2D192D76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63,545</w:t>
            </w:r>
          </w:p>
        </w:tc>
        <w:tc>
          <w:tcPr>
            <w:tcW w:w="1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63B65" w14:textId="7C9AD1CD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4</w:t>
            </w:r>
          </w:p>
        </w:tc>
        <w:tc>
          <w:tcPr>
            <w:tcW w:w="3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13A14" w14:textId="0E97F800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50,742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DE770" w14:textId="005BDD23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63,812</w:t>
            </w: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462D1" w14:textId="3FF70CAB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26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FCF6F" w14:textId="14873E3D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93,483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59131" w14:textId="6D271784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7,647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FE3AA" w14:textId="75E0FABD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94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DA295" w14:textId="0B4393B2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44,804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32650" w14:textId="3BFB81CF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115,279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1B264" w14:textId="62C6CAC7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0</w:t>
            </w:r>
          </w:p>
        </w:tc>
      </w:tr>
      <w:tr w:rsidR="00672C3B" w:rsidRPr="00E83EE1" w14:paraId="1127212E" w14:textId="77777777" w:rsidTr="00672C3B">
        <w:trPr>
          <w:trHeight w:val="313"/>
        </w:trPr>
        <w:tc>
          <w:tcPr>
            <w:tcW w:w="359" w:type="pct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D90590" w14:textId="3AAFA722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2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7509C" w14:textId="765B2B3A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715,323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C4EB6" w14:textId="7B6FE0BA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562,980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44E06" w14:textId="76909ABC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7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1EE9B" w14:textId="2A382494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90,499</w:t>
            </w:r>
          </w:p>
        </w:tc>
        <w:tc>
          <w:tcPr>
            <w:tcW w:w="3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B9F04" w14:textId="196E3616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540,103</w:t>
            </w:r>
          </w:p>
        </w:tc>
        <w:tc>
          <w:tcPr>
            <w:tcW w:w="1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0317F" w14:textId="112BDCD6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78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7B533" w14:textId="6FA4B0F6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471,947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F13C2" w14:textId="6EE7E768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403,212</w:t>
            </w:r>
          </w:p>
        </w:tc>
        <w:tc>
          <w:tcPr>
            <w:tcW w:w="1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5D618" w14:textId="5A6F8D66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5</w:t>
            </w:r>
          </w:p>
        </w:tc>
        <w:tc>
          <w:tcPr>
            <w:tcW w:w="3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2F750" w14:textId="50E86831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621,560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6926D" w14:textId="2747549E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99,120</w:t>
            </w: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C3BAF" w14:textId="03ADDBA9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64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A8B7B" w14:textId="0DDD46AF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621,657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5BE88" w14:textId="37B6DFD0" w:rsidR="00465FCF" w:rsidRPr="00E83EE1" w:rsidRDefault="00465FCF" w:rsidP="00672C3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493,171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B40DE" w14:textId="53001CC5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79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48035" w14:textId="2110D722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53,737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738F6" w14:textId="6412152B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696,370</w:t>
            </w: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108B0" w14:textId="7F5E2C53" w:rsidR="00465FCF" w:rsidRPr="00E83EE1" w:rsidRDefault="00465FCF" w:rsidP="00672C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83EE1">
              <w:rPr>
                <w:rFonts w:ascii="Times New Roman" w:hAnsi="Times New Roman" w:cs="Times New Roman"/>
                <w:sz w:val="16"/>
                <w:szCs w:val="16"/>
              </w:rPr>
              <w:t>82</w:t>
            </w:r>
          </w:p>
        </w:tc>
      </w:tr>
    </w:tbl>
    <w:p w14:paraId="315490D1" w14:textId="70A4BF38" w:rsidR="00137476" w:rsidRPr="00672C3B" w:rsidRDefault="001431AE" w:rsidP="00BD5C93">
      <w:pPr>
        <w:tabs>
          <w:tab w:val="left" w:pos="528"/>
        </w:tabs>
        <w:rPr>
          <w:rFonts w:ascii="Times New Roman" w:hAnsi="Times New Roman" w:cs="Times New Roman"/>
        </w:rPr>
      </w:pPr>
      <w:r w:rsidRPr="00672C3B">
        <w:rPr>
          <w:rFonts w:ascii="Times New Roman" w:hAnsi="Times New Roman" w:cs="Times New Roman"/>
        </w:rPr>
        <w:t xml:space="preserve">Note: </w:t>
      </w:r>
      <w:r w:rsidRPr="00672C3B">
        <w:rPr>
          <w:rFonts w:ascii="Times New Roman" w:hAnsi="Times New Roman" w:cs="Times New Roman"/>
          <w:vertAlign w:val="superscript"/>
        </w:rPr>
        <w:t>1</w:t>
      </w:r>
      <w:r w:rsidRPr="00672C3B">
        <w:rPr>
          <w:rFonts w:ascii="Times New Roman" w:hAnsi="Times New Roman" w:cs="Times New Roman"/>
        </w:rPr>
        <w:t xml:space="preserve"> there was no MDA in 2014 due to the Ebola outbreak. </w:t>
      </w:r>
      <w:r w:rsidRPr="00672C3B">
        <w:rPr>
          <w:rFonts w:ascii="Times New Roman" w:hAnsi="Times New Roman" w:cs="Times New Roman"/>
          <w:vertAlign w:val="superscript"/>
        </w:rPr>
        <w:t>2</w:t>
      </w:r>
      <w:r w:rsidRPr="00672C3B">
        <w:rPr>
          <w:rFonts w:ascii="Times New Roman" w:hAnsi="Times New Roman" w:cs="Times New Roman"/>
        </w:rPr>
        <w:t xml:space="preserve"> Coverage data for 2009-2011 have been published previously [34]</w:t>
      </w:r>
      <w:r w:rsidR="000F1928" w:rsidRPr="00672C3B">
        <w:rPr>
          <w:rFonts w:ascii="Times New Roman" w:hAnsi="Times New Roman" w:cs="Times New Roman"/>
        </w:rPr>
        <w:t>. High coverage in Bo i</w:t>
      </w:r>
      <w:r w:rsidR="00672C3B" w:rsidRPr="00672C3B">
        <w:rPr>
          <w:rFonts w:ascii="Times New Roman" w:hAnsi="Times New Roman" w:cs="Times New Roman"/>
        </w:rPr>
        <w:t>n 2012 wa</w:t>
      </w:r>
      <w:r w:rsidR="000F1928" w:rsidRPr="00672C3B">
        <w:rPr>
          <w:rFonts w:ascii="Times New Roman" w:hAnsi="Times New Roman" w:cs="Times New Roman"/>
        </w:rPr>
        <w:t xml:space="preserve">s partly due to school-aged children being sent into </w:t>
      </w:r>
      <w:proofErr w:type="spellStart"/>
      <w:r w:rsidR="00672C3B" w:rsidRPr="00672C3B">
        <w:rPr>
          <w:rFonts w:ascii="Times New Roman" w:hAnsi="Times New Roman" w:cs="Times New Roman"/>
        </w:rPr>
        <w:t>Kakua</w:t>
      </w:r>
      <w:proofErr w:type="spellEnd"/>
      <w:r w:rsidR="00672C3B" w:rsidRPr="00672C3B">
        <w:rPr>
          <w:rFonts w:ascii="Times New Roman" w:hAnsi="Times New Roman" w:cs="Times New Roman"/>
        </w:rPr>
        <w:t xml:space="preserve"> chiefdom from </w:t>
      </w:r>
      <w:r w:rsidR="000F1928" w:rsidRPr="00672C3B">
        <w:rPr>
          <w:rFonts w:ascii="Times New Roman" w:hAnsi="Times New Roman" w:cs="Times New Roman"/>
        </w:rPr>
        <w:t>neighboring chiefdoms/districts a</w:t>
      </w:r>
      <w:r w:rsidR="00672C3B">
        <w:rPr>
          <w:rFonts w:ascii="Times New Roman" w:hAnsi="Times New Roman" w:cs="Times New Roman"/>
        </w:rPr>
        <w:t>s</w:t>
      </w:r>
      <w:r w:rsidR="000F1928" w:rsidRPr="00672C3B">
        <w:rPr>
          <w:rFonts w:ascii="Times New Roman" w:hAnsi="Times New Roman" w:cs="Times New Roman"/>
        </w:rPr>
        <w:t xml:space="preserve"> school </w:t>
      </w:r>
      <w:r w:rsidR="00672C3B" w:rsidRPr="00672C3B">
        <w:rPr>
          <w:rFonts w:ascii="Times New Roman" w:hAnsi="Times New Roman" w:cs="Times New Roman"/>
        </w:rPr>
        <w:t xml:space="preserve">there </w:t>
      </w:r>
      <w:r w:rsidR="000F1928" w:rsidRPr="00672C3B">
        <w:rPr>
          <w:rFonts w:ascii="Times New Roman" w:hAnsi="Times New Roman" w:cs="Times New Roman"/>
        </w:rPr>
        <w:t>are more numerous and generally of good standar</w:t>
      </w:r>
      <w:r w:rsidR="00672C3B" w:rsidRPr="00672C3B">
        <w:rPr>
          <w:rFonts w:ascii="Times New Roman" w:hAnsi="Times New Roman" w:cs="Times New Roman"/>
        </w:rPr>
        <w:t>d</w:t>
      </w:r>
      <w:r w:rsidR="000F1928" w:rsidRPr="00672C3B">
        <w:rPr>
          <w:rFonts w:ascii="Times New Roman" w:hAnsi="Times New Roman" w:cs="Times New Roman"/>
        </w:rPr>
        <w:t>.</w:t>
      </w:r>
    </w:p>
    <w:p w14:paraId="22E72401" w14:textId="35193959" w:rsidR="00A47047" w:rsidRDefault="00A47047">
      <w:bookmarkStart w:id="0" w:name="_GoBack"/>
      <w:bookmarkEnd w:id="0"/>
    </w:p>
    <w:sectPr w:rsidR="00A47047" w:rsidSect="00573F4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31EEF9" w14:textId="77777777" w:rsidR="0013762F" w:rsidRDefault="0013762F" w:rsidP="00E84D6F">
      <w:pPr>
        <w:spacing w:after="0" w:line="240" w:lineRule="auto"/>
      </w:pPr>
      <w:r>
        <w:separator/>
      </w:r>
    </w:p>
  </w:endnote>
  <w:endnote w:type="continuationSeparator" w:id="0">
    <w:p w14:paraId="56C6225C" w14:textId="77777777" w:rsidR="0013762F" w:rsidRDefault="0013762F" w:rsidP="00E84D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A3A9B9" w14:textId="77777777" w:rsidR="0013762F" w:rsidRDefault="0013762F" w:rsidP="00E84D6F">
      <w:pPr>
        <w:spacing w:after="0" w:line="240" w:lineRule="auto"/>
      </w:pPr>
      <w:r>
        <w:separator/>
      </w:r>
    </w:p>
  </w:footnote>
  <w:footnote w:type="continuationSeparator" w:id="0">
    <w:p w14:paraId="079DB924" w14:textId="77777777" w:rsidR="0013762F" w:rsidRDefault="0013762F" w:rsidP="00E84D6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3MDIzNTWzNDEzNTJU0lEKTi0uzszPAykwrwUAJWXpxiwAAAA="/>
  </w:docVars>
  <w:rsids>
    <w:rsidRoot w:val="00EB4E8B"/>
    <w:rsid w:val="00073149"/>
    <w:rsid w:val="000E429D"/>
    <w:rsid w:val="000F1928"/>
    <w:rsid w:val="001312E4"/>
    <w:rsid w:val="00136C7B"/>
    <w:rsid w:val="00137476"/>
    <w:rsid w:val="0013762F"/>
    <w:rsid w:val="001431AE"/>
    <w:rsid w:val="001B5C7F"/>
    <w:rsid w:val="00240208"/>
    <w:rsid w:val="002F194D"/>
    <w:rsid w:val="00304B99"/>
    <w:rsid w:val="003D6CE2"/>
    <w:rsid w:val="00424B05"/>
    <w:rsid w:val="004532B7"/>
    <w:rsid w:val="00465FCF"/>
    <w:rsid w:val="00466D61"/>
    <w:rsid w:val="00476ECC"/>
    <w:rsid w:val="005365D0"/>
    <w:rsid w:val="00573F41"/>
    <w:rsid w:val="005B6B45"/>
    <w:rsid w:val="00672C3B"/>
    <w:rsid w:val="006902CE"/>
    <w:rsid w:val="00691B2D"/>
    <w:rsid w:val="00777B34"/>
    <w:rsid w:val="007F69BB"/>
    <w:rsid w:val="00861436"/>
    <w:rsid w:val="00880B31"/>
    <w:rsid w:val="008A7DAD"/>
    <w:rsid w:val="009154B6"/>
    <w:rsid w:val="00942EAF"/>
    <w:rsid w:val="00977618"/>
    <w:rsid w:val="00A47047"/>
    <w:rsid w:val="00AB73B8"/>
    <w:rsid w:val="00B01971"/>
    <w:rsid w:val="00B37C7D"/>
    <w:rsid w:val="00B848C7"/>
    <w:rsid w:val="00BD5C93"/>
    <w:rsid w:val="00C853DB"/>
    <w:rsid w:val="00CC0FA6"/>
    <w:rsid w:val="00CD7713"/>
    <w:rsid w:val="00D34FF0"/>
    <w:rsid w:val="00D4207D"/>
    <w:rsid w:val="00D70981"/>
    <w:rsid w:val="00DB72D1"/>
    <w:rsid w:val="00E83EE1"/>
    <w:rsid w:val="00E84D6F"/>
    <w:rsid w:val="00EB4E8B"/>
    <w:rsid w:val="00F16A8C"/>
    <w:rsid w:val="00F66F36"/>
    <w:rsid w:val="00FD2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9F23D"/>
  <w15:chartTrackingRefBased/>
  <w15:docId w15:val="{E8773C00-E949-4045-A5E3-6D9F15B6B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B4E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B4E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B72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72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72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72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72D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72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2D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84D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4D6F"/>
  </w:style>
  <w:style w:type="paragraph" w:styleId="Footer">
    <w:name w:val="footer"/>
    <w:basedOn w:val="Normal"/>
    <w:link w:val="FooterChar"/>
    <w:uiPriority w:val="99"/>
    <w:unhideWhenUsed/>
    <w:rsid w:val="00E84D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4D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320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8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7</TotalTime>
  <Pages>1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Hodges</dc:creator>
  <cp:keywords/>
  <dc:description/>
  <cp:lastModifiedBy>Mary Hodges</cp:lastModifiedBy>
  <cp:revision>12</cp:revision>
  <dcterms:created xsi:type="dcterms:W3CDTF">2018-06-06T18:24:00Z</dcterms:created>
  <dcterms:modified xsi:type="dcterms:W3CDTF">2018-09-13T11:46:00Z</dcterms:modified>
</cp:coreProperties>
</file>